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/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otal sample size (complete dat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otal sample size (all mic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emales (final datase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ales (final datase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Hybrid index 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-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Hybrid index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8 (0.176 - 0.8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imeria</w:t>
            </w:r>
            }
            <w:r>
              <w:rPr>
                <w:rFonts w:ascii="Calibri" w:hAnsi="Calibri"/>
                <w:sz w:val="20"/>
              </w:rPr>
              <w:t xml:space="preserve"> infected (fin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imeria</w:t>
            </w:r>
            }
            <w:r>
              <w:rPr>
                <w:rFonts w:ascii="Calibri" w:hAnsi="Calibri"/>
                <w:sz w:val="20"/>
              </w:rPr>
              <w:t xml:space="preserve"> uninfected (fin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  <w:r>
              <w:rPr>
                <w:rFonts w:ascii="Calibri" w:hAnsi="Calibri"/>
                <w:sz w:val="20"/>
              </w:rPr>
              <w:t xml:space="preserve"> 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  <w:r>
              <w:rPr>
                <w:rFonts w:ascii="Calibri" w:hAnsi="Calibri"/>
                <w:sz w:val="20"/>
              </w:rPr>
              <w:t xml:space="preserve"> 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edicted weight loss range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8 - 18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edicted weight loss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7 (8.16 - 11.7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qPCR detection success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1% (185/3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mplicon sequencing success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3% (134/169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09:30:15Z</dcterms:created>
  <dcterms:modified xsi:type="dcterms:W3CDTF">2025-06-12T09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